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w:t>
      </w:r>
      <w:r>
        <w:t xml:space="preserve"> </w:t>
      </w:r>
      <w:r>
        <w:t xml:space="preserve">Venezuela</w:t>
      </w:r>
      <w:r>
        <w:t xml:space="preserve"> </w:t>
      </w:r>
      <w:r>
        <w:t xml:space="preserve">Caracas</w:t>
      </w:r>
    </w:p>
    <w:bookmarkStart w:id="21" w:name="X286b49df827fb7ebc59343e481e5a96d9d9139f"/>
    <w:p>
      <w:pPr>
        <w:pStyle w:val="Heading1"/>
      </w:pPr>
      <w:r>
        <w:t xml:space="preserve">Internship Application Letter for Computer Engineer Position</w:t>
      </w:r>
    </w:p>
    <w:p>
      <w:pPr>
        <w:pStyle w:val="FirstParagraph"/>
      </w:pPr>
      <w:r>
        <w:rPr>
          <w:bCs/>
          <w:b/>
        </w:rPr>
        <w:t xml:space="preserve">Date:</w:t>
      </w:r>
      <w:r>
        <w:t xml:space="preserve"> </w:t>
      </w:r>
      <w:r>
        <w:t xml:space="preserve">October 26, 2023</w:t>
      </w:r>
    </w:p>
    <w:p>
      <w:pPr>
        <w:pStyle w:val="BodyText"/>
      </w:pPr>
      <w:r>
        <w:rPr>
          <w:bCs/>
          <w:b/>
        </w:rPr>
        <w:t xml:space="preserve">Ms. Ana María Rodríguez</w:t>
      </w:r>
      <w:r>
        <w:br/>
      </w:r>
      <w:r>
        <w:t xml:space="preserve">Human Resources Manager</w:t>
      </w:r>
      <w:r>
        <w:br/>
      </w:r>
      <w:r>
        <w:t xml:space="preserve">TechVenezuela Solutions</w:t>
      </w:r>
      <w:r>
        <w:br/>
      </w:r>
      <w:r>
        <w:t xml:space="preserve">Av. Francisco de Miranda, Edificio Tecnológico, Piso 5</w:t>
      </w:r>
      <w:r>
        <w:br/>
      </w:r>
      <w:r>
        <w:t xml:space="preserve">Caracas, Venezuela</w:t>
      </w:r>
    </w:p>
    <w:bookmarkStart w:id="20" w:name="Xdaf4a10368d5bb381dd16c40532471d96bf56bd"/>
    <w:p>
      <w:pPr>
        <w:pStyle w:val="Heading2"/>
      </w:pPr>
      <w:r>
        <w:t xml:space="preserve">Subject: Application for Computer Engineer Internship Position – Venezuela Caracas</w:t>
      </w:r>
    </w:p>
    <w:p>
      <w:pPr>
        <w:pStyle w:val="FirstParagraph"/>
      </w:pPr>
      <w:r>
        <w:t xml:space="preserve">Dear Ms. Rodríguez,</w:t>
      </w:r>
    </w:p>
    <w:p>
      <w:pPr>
        <w:pStyle w:val="BodyText"/>
      </w:pPr>
      <w:r>
        <w:t xml:space="preserve">It is with immense enthusiasm that I submit my application for the Computer Engineer Internship position at TechVenezuela Solutions, as advertised on the Universidad Central de Venezuela (UCV) Career Portal. As a final-year Computer Engineering student at UCV's Faculty of Engineering, deeply rooted in the technological landscape of Caracas, I am eager to contribute to your innovative projects while developing practical skills within Venezuela's evolving tech ecosystem. This</w:t>
      </w:r>
      <w:r>
        <w:t xml:space="preserve"> </w:t>
      </w:r>
      <w:r>
        <w:rPr>
          <w:bCs/>
          <w:b/>
        </w:rPr>
        <w:t xml:space="preserve">Internship Application Letter</w:t>
      </w:r>
      <w:r>
        <w:t xml:space="preserve"> </w:t>
      </w:r>
      <w:r>
        <w:t xml:space="preserve">serves as my formal expression of interest in joining your team and supporting TechVenezuela Solutions' mission to build resilient digital solutions for Venezuelan communities.</w:t>
      </w:r>
    </w:p>
    <w:p>
      <w:pPr>
        <w:pStyle w:val="BodyText"/>
      </w:pPr>
      <w:r>
        <w:t xml:space="preserve">My academic journey at UCV has provided me with a robust foundation in computer science principles, with specialized coursework including Advanced Algorithms, Distributed Systems, and Mobile Application Development. I have consistently ranked among the top 10% of my cohort, earning the prestigious "Distinción Académica" award for outstanding performance in software engineering projects. However, my learning extends far beyond textbooks: I've actively engaged with Caracas' unique technological challenges through hands-on initiatives. For instance, I co-developed a low-bandwidth mobile application for community health workers in Petare, addressing connectivity issues prevalent across many Caracas neighborhoods – a project that directly aligns with TechVenezuela's focus on accessible technology.</w:t>
      </w:r>
    </w:p>
    <w:p>
      <w:pPr>
        <w:pStyle w:val="BodyText"/>
      </w:pPr>
      <w:r>
        <w:t xml:space="preserve">As a dedicated</w:t>
      </w:r>
      <w:r>
        <w:t xml:space="preserve"> </w:t>
      </w:r>
      <w:r>
        <w:rPr>
          <w:bCs/>
          <w:b/>
        </w:rPr>
        <w:t xml:space="preserve">Computer Engineer</w:t>
      </w:r>
      <w:r>
        <w:t xml:space="preserve">, I possess proficiency in full-stack development using Python (Django, Flask), Java, and React Native. My technical portfolio includes:</w:t>
      </w:r>
    </w:p>
    <w:p>
      <w:pPr>
        <w:numPr>
          <w:ilvl w:val="0"/>
          <w:numId w:val="1001"/>
        </w:numPr>
        <w:pStyle w:val="Compact"/>
      </w:pPr>
      <w:r>
        <w:t xml:space="preserve">A cloud-based inventory management system for local Caracas micro-enterprises (using AWS EC2 and S3)</w:t>
      </w:r>
    </w:p>
    <w:p>
      <w:pPr>
        <w:numPr>
          <w:ilvl w:val="0"/>
          <w:numId w:val="1001"/>
        </w:numPr>
        <w:pStyle w:val="Compact"/>
      </w:pPr>
      <w:r>
        <w:t xml:space="preserve">An open-source educational platform adapted for offline use in schools with unstable internet (leveraging SQLite and Progressive Web App techniques)</w:t>
      </w:r>
    </w:p>
    <w:p>
      <w:pPr>
        <w:numPr>
          <w:ilvl w:val="0"/>
          <w:numId w:val="1001"/>
        </w:numPr>
        <w:pStyle w:val="Compact"/>
      </w:pPr>
      <w:r>
        <w:t xml:space="preserve">Security enhancements for a student-led fintech project, implementing OAuth 2.0 protocols</w:t>
      </w:r>
    </w:p>
    <w:p>
      <w:pPr>
        <w:pStyle w:val="FirstParagraph"/>
      </w:pPr>
      <w:r>
        <w:t xml:space="preserve">What sets me apart is my contextual understanding of Venezuela's tech environment. Having grown up in Caracas during the past decade, I've witnessed firsthand how economic constraints shape technological innovation. I've learned to prioritize resource efficiency – developing applications that function effectively on older devices and with intermittent connectivity, a critical skill for scaling solutions across</w:t>
      </w:r>
      <w:r>
        <w:t xml:space="preserve"> </w:t>
      </w:r>
      <w:r>
        <w:rPr>
          <w:bCs/>
          <w:b/>
        </w:rPr>
        <w:t xml:space="preserve">Venezuela Caracas</w:t>
      </w:r>
      <w:r>
        <w:t xml:space="preserve"> </w:t>
      </w:r>
      <w:r>
        <w:t xml:space="preserve">where internet infrastructure remains uneven. My internship at CENIT (Centro de Innovación Tecnológica) further honed my ability to deliver practical solutions under budgetary limitations, managing a team of three students to create an inventory tool adopted by 15 local vendors in the Los Caobos market area.</w:t>
      </w:r>
    </w:p>
    <w:p>
      <w:pPr>
        <w:pStyle w:val="BodyText"/>
      </w:pPr>
      <w:r>
        <w:t xml:space="preserve">I am particularly drawn to TechVenezuela Solutions' work on blockchain-based supply chain transparency projects. In Venezuela Caracas, where trust in traditional systems is often strained, I see immense potential for such technology to empower small producers and reduce corruption. My thesis research on "Decentralized Data Management for Venezuelan Agriculture" directly complements your initiatives, and I am confident my skills in Solidity development and smart contract auditing would add immediate value to your team.</w:t>
      </w:r>
    </w:p>
    <w:p>
      <w:pPr>
        <w:pStyle w:val="BodyText"/>
      </w:pPr>
      <w:r>
        <w:t xml:space="preserve">What excites me most about this opportunity is the chance to apply my technical skills within Venezuela's dynamic context. While many international tech programs focus on global markets, TechVenezuela Solutions' commitment to solving locally relevant problems resonates deeply with my professional ethos. I am prepared to embrace the challenges unique to Caracas – from navigating currency fluctuations in procurement processes to designing solutions that work within our national technological constraints. My fluency in both Spanish and English ensures seamless communication across all project stakeholders, and my familiarity with Venezuela's bureaucratic landscape means I can quickly adapt to your operational framework.</w:t>
      </w:r>
    </w:p>
    <w:p>
      <w:pPr>
        <w:pStyle w:val="BodyText"/>
      </w:pPr>
      <w:r>
        <w:t xml:space="preserve">During my academic career, I've developed strong collaborative abilities through UCV's Engineering Innovation Lab, where we partnered with community organizations in Chacao to create a digital platform for waste collection optimization. This experience taught me to balance technical excellence with human-centered design – a philosophy I believe is essential for creating meaningful technology in Venezuela Caracas. My approach always starts with understanding the end-user's reality: whether it's developing an app that works on basic smartphones or creating documentation in accessible language, I prioritize solutions that work for Venezuelans first.</w:t>
      </w:r>
    </w:p>
    <w:p>
      <w:pPr>
        <w:pStyle w:val="BodyText"/>
      </w:pPr>
      <w:r>
        <w:t xml:space="preserve">I understand the current economic climate presents unique challenges for young professionals, but it also creates extraordinary opportunities for innovative problem-solving. TechVenezuela Solutions has positioned itself at the forefront of this opportunity by building technology that serves Venezuela's needs rather than merely adapting global models. As a Computer Engineer committed to contributing to my country's digital sovereignty, I am eager to learn from your team while bringing my fresh perspective on solving Venezuela Caracas-specific problems through code.</w:t>
      </w:r>
    </w:p>
    <w:p>
      <w:pPr>
        <w:pStyle w:val="BodyText"/>
      </w:pPr>
      <w:r>
        <w:t xml:space="preserve">My resume, attached for your review, provides further detail on my technical competencies and projects. I would welcome the opportunity to discuss how my skills in software development, contextual problem-solving, and commitment to Venezuela's technological advancement align with TechVenezuela Solutions' goals. I am available for an interview at your earliest convenience and can be reached by phone at +58 412-XXXXXXX or email at carlos.mendez@email.ucv.ve.</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am deeply passionate about contributing to Venezuela's tech future from within Caracas, and I believe TechVenezuela Solutions offers the ideal environment to grow while making a tangible impact. I look forward to the possibility of discussing how my background as a Computer Engineer can support your mission in Venezuela Caracas.</w:t>
      </w:r>
    </w:p>
    <w:p>
      <w:pPr>
        <w:pStyle w:val="BodyText"/>
      </w:pPr>
      <w:r>
        <w:t xml:space="preserve">Sincerely,</w:t>
      </w:r>
    </w:p>
    <w:p>
      <w:pPr>
        <w:pStyle w:val="BodyText"/>
      </w:pPr>
      <w:r>
        <w:rPr>
          <w:bCs/>
          <w:b/>
        </w:rPr>
        <w:t xml:space="preserve">Carlos Miguel Méndez Vásquez</w:t>
      </w:r>
    </w:p>
    <w:p>
      <w:pPr>
        <w:pStyle w:val="BodyText"/>
      </w:pPr>
      <w:r>
        <w:t xml:space="preserve">Computer Engineering Student (Expected Graduation: December 2023)</w:t>
      </w:r>
    </w:p>
    <w:p>
      <w:pPr>
        <w:pStyle w:val="BodyText"/>
      </w:pPr>
      <w:r>
        <w:t xml:space="preserve">Universidad Central de Venezuela, Facultad de Ingeniería</w:t>
      </w:r>
    </w:p>
    <w:p>
      <w:pPr>
        <w:pStyle w:val="BodyText"/>
      </w:pPr>
      <w:r>
        <w:t xml:space="preserve">+58 412-XXXXXXX | carlos.mendez@email.ucv.ve | Caracas, Venezuela</w:t>
      </w:r>
    </w:p>
    <w:p>
      <w:pPr>
        <w:pStyle w:val="BodyText"/>
      </w:pPr>
      <w:r>
        <w:rPr>
          <w:bCs/>
          <w:b/>
        </w:rPr>
        <w:t xml:space="preserve">Word Count:</w:t>
      </w:r>
      <w:r>
        <w:t xml:space="preserve"> </w:t>
      </w:r>
      <w:r>
        <w:t xml:space="preserve">856 words</w:t>
      </w:r>
    </w:p>
    <w:p>
      <w:pPr>
        <w:pStyle w:val="BodyText"/>
      </w:pPr>
      <w:r>
        <w:rPr>
          <w:bCs/>
          <w:b/>
        </w:rPr>
        <w:t xml:space="preserve">Note:</w:t>
      </w:r>
      <w:r>
        <w:t xml:space="preserve"> </w:t>
      </w:r>
      <w:r>
        <w:t xml:space="preserve">This document is a formal application specifically tailored for the Venezuelan context, emphasizing local challenges and opportunities in Caracas. All technical references align with Venezuela's current technologic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 Venezuela Caracas</dc:title>
  <dc:creator/>
  <cp:keywords/>
  <dcterms:created xsi:type="dcterms:W3CDTF">2026-07-15T14:06:06Z</dcterms:created>
  <dcterms:modified xsi:type="dcterms:W3CDTF">2026-07-15T14:06:06Z</dcterms:modified>
</cp:coreProperties>
</file>

<file path=docProps/custom.xml><?xml version="1.0" encoding="utf-8"?>
<Properties xmlns="http://schemas.openxmlformats.org/officeDocument/2006/custom-properties" xmlns:vt="http://schemas.openxmlformats.org/officeDocument/2006/docPropsVTypes"/>
</file>